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23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644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Guinness Sq, 1-50, Comms and Sheds 1-20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0, Communications Tower And Sheds 1-20 The Tower Block, Guinness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ageswal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w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reater 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E1 4H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9325/82626/82627 - FIT OF DOOR/DAMAGE TO DOOR - FLOOR 5 NEXT TO FLAT 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Gara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644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3Z</dcterms:created>
  <dcterms:modified xsi:type="dcterms:W3CDTF">2024-04-25T10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